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 and trimmed it by removing poor quality reads near the</w:t>
      </w:r>
      <w:r>
        <w:t xml:space="preserve"> </w:t>
      </w:r>
      <w:r>
        <w:t xml:space="preserve">primer site and at the end. After cleaning the sequences, I aligned the</w:t>
      </w:r>
      <w:r>
        <w:t xml:space="preserve"> </w:t>
      </w:r>
      <w:r>
        <w:t xml:space="preserve">trimmed 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Heading1"/>
      </w:pPr>
      <w:bookmarkStart w:id="37" w:name="sources-cited"/>
      <w:r>
        <w:t xml:space="preserve">Sources Cited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4:02:41Z</dcterms:created>
  <dcterms:modified xsi:type="dcterms:W3CDTF">2019-10-16T04:02:41Z</dcterms:modified>
</cp:coreProperties>
</file>